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5F5715" w14:textId="6E2A2B32" w:rsidR="00411851" w:rsidRDefault="00411851" w:rsidP="00411851">
      <w:pPr>
        <w:jc w:val="center"/>
      </w:pPr>
      <w:r>
        <w:rPr>
          <w:noProof/>
        </w:rPr>
        <w:drawing>
          <wp:inline distT="0" distB="0" distL="0" distR="0" wp14:anchorId="065C67E8" wp14:editId="77ED8592">
            <wp:extent cx="3322320" cy="1868805"/>
            <wp:effectExtent l="0" t="0" r="0" b="0"/>
            <wp:docPr id="1" name="Picture 1" descr="Sunburst char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Sunburst chart&#10;&#10;Description automatically generated with medium confidence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22320" cy="1868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C8126D" w14:textId="19606334" w:rsidR="00411851" w:rsidRDefault="00411851" w:rsidP="00411851">
      <w:pPr>
        <w:spacing w:after="0"/>
        <w:jc w:val="center"/>
        <w:rPr>
          <w:b/>
          <w:bCs/>
          <w:i/>
          <w:iCs/>
        </w:rPr>
      </w:pPr>
      <w:r>
        <w:rPr>
          <w:b/>
          <w:bCs/>
          <w:i/>
          <w:iCs/>
        </w:rPr>
        <w:t>“</w:t>
      </w:r>
      <w:r w:rsidR="008F7423">
        <w:rPr>
          <w:b/>
          <w:bCs/>
          <w:i/>
          <w:iCs/>
        </w:rPr>
        <w:t xml:space="preserve">Through </w:t>
      </w:r>
      <w:r>
        <w:rPr>
          <w:b/>
          <w:bCs/>
          <w:i/>
          <w:iCs/>
        </w:rPr>
        <w:t>the Darkness”</w:t>
      </w:r>
    </w:p>
    <w:p w14:paraId="3A1561BF" w14:textId="1E56CEDB" w:rsidR="00411851" w:rsidRDefault="00411851" w:rsidP="00411851">
      <w:pPr>
        <w:spacing w:after="0"/>
        <w:jc w:val="center"/>
      </w:pPr>
      <w:r>
        <w:t>STUDY GUIDE</w:t>
      </w:r>
    </w:p>
    <w:p w14:paraId="034A59FD" w14:textId="566AFBC0" w:rsidR="00411851" w:rsidRDefault="00411851" w:rsidP="00411851">
      <w:pPr>
        <w:spacing w:after="0"/>
        <w:jc w:val="center"/>
      </w:pPr>
    </w:p>
    <w:p w14:paraId="7292D9F8" w14:textId="574AB25E" w:rsidR="001F1585" w:rsidRDefault="001F1585" w:rsidP="00411851">
      <w:pPr>
        <w:pStyle w:val="ListParagraph"/>
        <w:numPr>
          <w:ilvl w:val="0"/>
          <w:numId w:val="1"/>
        </w:numPr>
        <w:spacing w:after="0"/>
      </w:pPr>
      <w:r>
        <w:t xml:space="preserve">Think of some courageous people and the acts they accomplished. What inspired them to their acts of courage? </w:t>
      </w:r>
    </w:p>
    <w:p w14:paraId="67A9AAEB" w14:textId="608F9510" w:rsidR="002F1B92" w:rsidRDefault="002F1B92" w:rsidP="002F1B92">
      <w:pPr>
        <w:spacing w:after="0"/>
      </w:pPr>
    </w:p>
    <w:p w14:paraId="7F566226" w14:textId="77777777" w:rsidR="002F1B92" w:rsidRDefault="002F1B92" w:rsidP="002F1B92">
      <w:pPr>
        <w:spacing w:after="0"/>
      </w:pPr>
    </w:p>
    <w:p w14:paraId="6148E179" w14:textId="300035C1" w:rsidR="00411851" w:rsidRDefault="0030032C" w:rsidP="00411851">
      <w:pPr>
        <w:pStyle w:val="ListParagraph"/>
        <w:numPr>
          <w:ilvl w:val="0"/>
          <w:numId w:val="1"/>
        </w:numPr>
        <w:spacing w:after="0"/>
      </w:pPr>
      <w:r>
        <w:rPr>
          <w:b/>
          <w:bCs/>
        </w:rPr>
        <w:t xml:space="preserve">Read Acts 27:24. </w:t>
      </w:r>
      <w:r>
        <w:t>Have you ever</w:t>
      </w:r>
      <w:r w:rsidR="0055343F">
        <w:t xml:space="preserve"> done a thing </w:t>
      </w:r>
      <w:r>
        <w:t>on faith that inspired others to come along with you?</w:t>
      </w:r>
      <w:r w:rsidR="001F1585">
        <w:t xml:space="preserve"> </w:t>
      </w:r>
    </w:p>
    <w:p w14:paraId="131B00F6" w14:textId="1567C997" w:rsidR="002F1B92" w:rsidRDefault="002F1B92" w:rsidP="002F1B92">
      <w:pPr>
        <w:spacing w:after="0"/>
      </w:pPr>
    </w:p>
    <w:p w14:paraId="49AD6B9D" w14:textId="77777777" w:rsidR="002F1B92" w:rsidRDefault="002F1B92" w:rsidP="002F1B92">
      <w:pPr>
        <w:spacing w:after="0"/>
      </w:pPr>
    </w:p>
    <w:p w14:paraId="5A6CBD26" w14:textId="1D0643FF" w:rsidR="002F1B92" w:rsidRDefault="002F1B92" w:rsidP="00411851">
      <w:pPr>
        <w:pStyle w:val="ListParagraph"/>
        <w:numPr>
          <w:ilvl w:val="0"/>
          <w:numId w:val="1"/>
        </w:numPr>
        <w:spacing w:after="0"/>
      </w:pPr>
      <w:r>
        <w:rPr>
          <w:b/>
          <w:bCs/>
        </w:rPr>
        <w:t xml:space="preserve">Read Matthew 26:26-29. </w:t>
      </w:r>
      <w:r>
        <w:t>How is this sacrament of Holy Communion a sacrament of courage? What elements of courage are represented there?</w:t>
      </w:r>
    </w:p>
    <w:p w14:paraId="146B5EF0" w14:textId="1CD401C2" w:rsidR="002F1B92" w:rsidRDefault="002F1B92" w:rsidP="002F1B92">
      <w:pPr>
        <w:spacing w:after="0"/>
      </w:pPr>
    </w:p>
    <w:p w14:paraId="0C54268D" w14:textId="77777777" w:rsidR="002F1B92" w:rsidRDefault="002F1B92" w:rsidP="002F1B92">
      <w:pPr>
        <w:spacing w:after="0"/>
      </w:pPr>
    </w:p>
    <w:p w14:paraId="378831B0" w14:textId="7F7C1BFD" w:rsidR="0030032C" w:rsidRPr="00411851" w:rsidRDefault="002F1B92" w:rsidP="00411851">
      <w:pPr>
        <w:pStyle w:val="ListParagraph"/>
        <w:numPr>
          <w:ilvl w:val="0"/>
          <w:numId w:val="1"/>
        </w:numPr>
        <w:spacing w:after="0"/>
      </w:pPr>
      <w:r>
        <w:t xml:space="preserve">What is one area of your life where you would ask God to give you more courage? </w:t>
      </w:r>
    </w:p>
    <w:sectPr w:rsidR="0030032C" w:rsidRPr="0041185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3FE1EEF"/>
    <w:multiLevelType w:val="hybridMultilevel"/>
    <w:tmpl w:val="EC0632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4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0MTQ1MjG3MDYwN7RQ0lEKTi0uzszPAykwrAUASt9a2iwAAAA="/>
  </w:docVars>
  <w:rsids>
    <w:rsidRoot w:val="00411851"/>
    <w:rsid w:val="001F1585"/>
    <w:rsid w:val="002F1B92"/>
    <w:rsid w:val="0030032C"/>
    <w:rsid w:val="00411851"/>
    <w:rsid w:val="0055343F"/>
    <w:rsid w:val="008B01BD"/>
    <w:rsid w:val="008F74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C25794"/>
  <w15:chartTrackingRefBased/>
  <w15:docId w15:val="{364E667E-AAA3-4B17-894A-21CAB6B47A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1185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70</Words>
  <Characters>39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Fracchiolla</dc:creator>
  <cp:keywords/>
  <dc:description/>
  <cp:lastModifiedBy>Chris Fracchiolla</cp:lastModifiedBy>
  <cp:revision>2</cp:revision>
  <dcterms:created xsi:type="dcterms:W3CDTF">2021-08-22T21:32:00Z</dcterms:created>
  <dcterms:modified xsi:type="dcterms:W3CDTF">2021-08-22T22:17:00Z</dcterms:modified>
</cp:coreProperties>
</file>